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A691F5" w14:textId="1C55AD7B" w:rsidR="00B345AE" w:rsidRPr="00B345AE" w:rsidRDefault="00CB3A9B" w:rsidP="00B345AE">
      <w:pPr>
        <w:rPr>
          <w:b/>
        </w:rPr>
      </w:pPr>
      <w:bookmarkStart w:id="0" w:name="OLE_LINK1"/>
      <w:bookmarkStart w:id="1" w:name="OLE_LINK2"/>
      <w:r>
        <w:rPr>
          <w:b/>
        </w:rPr>
        <w:t>2024</w:t>
      </w:r>
      <w:r>
        <w:rPr>
          <w:rFonts w:hint="eastAsia"/>
          <w:b/>
        </w:rPr>
        <w:t xml:space="preserve"> </w:t>
      </w:r>
      <w:r w:rsidR="00634E96">
        <w:rPr>
          <w:b/>
        </w:rPr>
        <w:t>Linguistics</w:t>
      </w:r>
      <w:r w:rsidR="004E61FE">
        <w:rPr>
          <w:b/>
        </w:rPr>
        <w:t xml:space="preserve"> </w:t>
      </w:r>
      <w:r w:rsidR="004E61FE" w:rsidRPr="00B345AE">
        <w:rPr>
          <w:b/>
        </w:rPr>
        <w:t xml:space="preserve">Tenure Track </w:t>
      </w:r>
      <w:r w:rsidR="004E61FE">
        <w:rPr>
          <w:b/>
        </w:rPr>
        <w:t xml:space="preserve">Assistant/Associate Professor </w:t>
      </w:r>
    </w:p>
    <w:bookmarkEnd w:id="0"/>
    <w:bookmarkEnd w:id="1"/>
    <w:p w14:paraId="5C514156" w14:textId="34445E0E" w:rsidR="00CB3A9B" w:rsidRDefault="00CB3A9B"/>
    <w:p w14:paraId="0788CBDF" w14:textId="77777777" w:rsidR="00767F5A" w:rsidRPr="00767F5A" w:rsidRDefault="00767F5A" w:rsidP="00767F5A">
      <w:r w:rsidRPr="00767F5A">
        <w:rPr>
          <w:b/>
          <w:bCs/>
        </w:rPr>
        <w:t>Wenzhou-Kean University</w:t>
      </w:r>
    </w:p>
    <w:p w14:paraId="67A2FAD7" w14:textId="77777777" w:rsidR="00767F5A" w:rsidRDefault="00767F5A" w:rsidP="00767F5A"/>
    <w:p w14:paraId="1D710485" w14:textId="02D55DC0" w:rsidR="008218F0" w:rsidRDefault="00767F5A" w:rsidP="00767F5A">
      <w:r w:rsidRPr="00767F5A">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w:t>
      </w:r>
      <w:r w:rsidR="001D3C6D">
        <w:t xml:space="preserve"> </w:t>
      </w:r>
      <w:r w:rsidRPr="00767F5A">
        <w:t xml:space="preserve">university in the state of New Jersey that is accredited by the Middle States Commission on Higher Education. </w:t>
      </w:r>
      <w:r w:rsidR="008218F0" w:rsidRPr="00767F5A">
        <w:t>Wenzhou is one of the most vibrant and economically advanced developed cities on China’s East Coast, located one hour by plane and three hours by high-speed train from Shanghai.</w:t>
      </w:r>
    </w:p>
    <w:p w14:paraId="57905EEF" w14:textId="77777777" w:rsidR="008218F0" w:rsidRDefault="008218F0" w:rsidP="00767F5A"/>
    <w:p w14:paraId="2F36FFC1" w14:textId="73D88846" w:rsidR="008218F0" w:rsidRDefault="00767F5A" w:rsidP="00767F5A">
      <w:r w:rsidRPr="00767F5A">
        <w:t>WKU sits on approximately 500 beautiful acres and currently enrolls about 4,</w:t>
      </w:r>
      <w:r w:rsidR="000F6430">
        <w:t>6</w:t>
      </w:r>
      <w:r w:rsidRPr="00767F5A">
        <w:t xml:space="preserve">00 students, and it is now in the midst of a rapid growth that will bring enrollment to </w:t>
      </w:r>
      <w:r w:rsidR="00374AC4">
        <w:t>7</w:t>
      </w:r>
      <w:r w:rsidRPr="00767F5A">
        <w:t>,</w:t>
      </w:r>
      <w:r w:rsidR="00374AC4">
        <w:t>5</w:t>
      </w:r>
      <w:r w:rsidRPr="00767F5A">
        <w:t xml:space="preserve">00 students within the next five years. All instruction is in English and all curriculum is provided by Kean University. </w:t>
      </w:r>
    </w:p>
    <w:p w14:paraId="1A0D2A51" w14:textId="77777777" w:rsidR="008218F0" w:rsidRDefault="008218F0" w:rsidP="00767F5A"/>
    <w:p w14:paraId="2601DE2A" w14:textId="1B50B8FC" w:rsidR="00767F5A" w:rsidRDefault="00767F5A" w:rsidP="00767F5A">
      <w:r w:rsidRPr="00767F5A">
        <w:t xml:space="preserve">In addition to its current 18 undergraduate programs, WKU has been approved by the Ministry of Education for offering 8 Master’s and 3 doctorate programs. </w:t>
      </w:r>
      <w:r w:rsidR="001E0621">
        <w:t xml:space="preserve">WKU highly values research-powered teaching and learning, and the average number of faculty publications and the Field-weighted Citation Impact are among the best of </w:t>
      </w:r>
      <w:r w:rsidR="00241455">
        <w:t>leading Chinese academic institutions</w:t>
      </w:r>
      <w:r w:rsidR="001E0621">
        <w:t xml:space="preserve">. </w:t>
      </w:r>
    </w:p>
    <w:p w14:paraId="66D19C37" w14:textId="77777777" w:rsidR="00767F5A" w:rsidRPr="00767F5A" w:rsidRDefault="00767F5A" w:rsidP="00767F5A"/>
    <w:p w14:paraId="30B4B4EB" w14:textId="77777777" w:rsidR="00767F5A" w:rsidRPr="00767F5A" w:rsidRDefault="00767F5A" w:rsidP="00767F5A">
      <w:r w:rsidRPr="00767F5A">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05633B66" w14:textId="1262E2FE" w:rsidR="00767F5A" w:rsidRDefault="00767F5A"/>
    <w:p w14:paraId="76AAEB29" w14:textId="15F0D9AA" w:rsidR="00767F5A" w:rsidRPr="005007AB" w:rsidRDefault="00767F5A">
      <w:pPr>
        <w:rPr>
          <w:b/>
          <w:bCs/>
        </w:rPr>
      </w:pPr>
      <w:r w:rsidRPr="005007AB">
        <w:rPr>
          <w:b/>
          <w:bCs/>
        </w:rPr>
        <w:t>About the Job:</w:t>
      </w:r>
    </w:p>
    <w:p w14:paraId="53DB0814" w14:textId="75503FC7" w:rsidR="00767F5A" w:rsidRDefault="00767F5A"/>
    <w:p w14:paraId="52657C5A" w14:textId="03361B38" w:rsidR="001B0E31" w:rsidRDefault="00454E63" w:rsidP="00634E96">
      <w:r w:rsidRPr="00454E63">
        <w:t xml:space="preserve">The School of English Studies seeks to fill </w:t>
      </w:r>
      <w:r w:rsidR="00675C65">
        <w:t>a</w:t>
      </w:r>
      <w:r w:rsidRPr="00454E63">
        <w:t xml:space="preserve"> tenure-track position </w:t>
      </w:r>
      <w:r w:rsidR="00634E96">
        <w:t xml:space="preserve">in Applied Linguistics, with special emphasis on language acquisition. Successful candidates will </w:t>
      </w:r>
      <w:r w:rsidR="0028107A">
        <w:t>offer</w:t>
      </w:r>
      <w:r w:rsidR="00634E96">
        <w:t xml:space="preserve"> courses in </w:t>
      </w:r>
      <w:r w:rsidR="00F35D11">
        <w:t xml:space="preserve">the theory and practice of </w:t>
      </w:r>
      <w:r w:rsidR="00634E96">
        <w:t>teaching English as a second languag</w:t>
      </w:r>
      <w:r w:rsidR="00675C65">
        <w:t>e as well as various applied linguistics courses</w:t>
      </w:r>
      <w:r w:rsidR="00634E96">
        <w:t>.</w:t>
      </w:r>
      <w:r w:rsidR="00741B99">
        <w:t xml:space="preserve"> The position will begin on site for Fall 2024.</w:t>
      </w:r>
    </w:p>
    <w:p w14:paraId="07B36640" w14:textId="77777777" w:rsidR="00454E63" w:rsidRDefault="00454E63" w:rsidP="00454E63"/>
    <w:p w14:paraId="6E0E3392" w14:textId="36AAF7FA" w:rsidR="00F2501A" w:rsidRDefault="00454E63" w:rsidP="00454E63">
      <w:r w:rsidRPr="00454E63">
        <w:t>A tenure-track Assistant/Associate Professor is a full time, 10-month employee who teaches 24 credits per academic year</w:t>
      </w:r>
      <w:r w:rsidR="00E317C6" w:rsidRPr="00E317C6">
        <w:rPr>
          <w:rFonts w:ascii="Roboto" w:eastAsia="Times New Roman" w:hAnsi="Roboto" w:cs="Times New Roman"/>
          <w:color w:val="343433"/>
          <w:shd w:val="clear" w:color="auto" w:fill="FFFFFF"/>
        </w:rPr>
        <w:t xml:space="preserve"> </w:t>
      </w:r>
      <w:r w:rsidR="00E317C6" w:rsidRPr="00E317C6">
        <w:t xml:space="preserve">(6-credit course release per academic year is available </w:t>
      </w:r>
      <w:r w:rsidR="00B827F6" w:rsidRPr="00E317C6">
        <w:t xml:space="preserve">in the first two </w:t>
      </w:r>
      <w:r w:rsidR="00B827F6" w:rsidRPr="00E317C6">
        <w:lastRenderedPageBreak/>
        <w:t xml:space="preserve">years of appointment </w:t>
      </w:r>
      <w:r w:rsidR="00E317C6" w:rsidRPr="00E317C6">
        <w:t>for grant proposal development and other substantial research initiatives).</w:t>
      </w:r>
      <w:r w:rsidRPr="00454E63">
        <w:t xml:space="preserve"> </w:t>
      </w:r>
      <w:r w:rsidR="00DC1582">
        <w:t xml:space="preserve">The course release may be available by applications on competitive basis after the initial two years of appointment. </w:t>
      </w:r>
      <w:r w:rsidR="002F7AF2" w:rsidRPr="002F7AF2">
        <w:t>Start-up grant will be provided to launch student-engaging research programs. </w:t>
      </w:r>
    </w:p>
    <w:p w14:paraId="1368618E" w14:textId="77777777" w:rsidR="00F2501A" w:rsidRDefault="00F2501A" w:rsidP="00454E63"/>
    <w:p w14:paraId="365C6176" w14:textId="56CED235" w:rsidR="006279CD" w:rsidRDefault="006279CD" w:rsidP="006279CD">
      <w:r w:rsidRPr="00454E63">
        <w:t xml:space="preserve">Tenure-track appointment requires publications in internationally </w:t>
      </w:r>
      <w:r w:rsidR="001E0621">
        <w:t>impactful</w:t>
      </w:r>
      <w:r w:rsidR="001E0621" w:rsidRPr="00454E63">
        <w:t xml:space="preserve"> </w:t>
      </w:r>
      <w:r w:rsidRPr="00454E63">
        <w:t xml:space="preserve">and </w:t>
      </w:r>
      <w:r w:rsidR="00675C65">
        <w:t>rigorously</w:t>
      </w:r>
      <w:r w:rsidRPr="00454E63">
        <w:t xml:space="preserve"> peer-reviewed journals on </w:t>
      </w:r>
      <w:r w:rsidR="00DB3443">
        <w:t>l</w:t>
      </w:r>
      <w:r w:rsidRPr="00454E63">
        <w:t>inguistics</w:t>
      </w:r>
      <w:r>
        <w:t xml:space="preserve">, language acquisition, </w:t>
      </w:r>
      <w:r w:rsidRPr="00454E63">
        <w:t xml:space="preserve">or other closely related subjects. </w:t>
      </w:r>
      <w:r w:rsidR="001E0621">
        <w:t>Application</w:t>
      </w:r>
      <w:r w:rsidR="001B4DD0">
        <w:t>s</w:t>
      </w:r>
      <w:r w:rsidR="001E0621">
        <w:t xml:space="preserve"> and </w:t>
      </w:r>
      <w:r w:rsidR="001B4DD0">
        <w:t>securing</w:t>
      </w:r>
      <w:r w:rsidR="001E0621">
        <w:t xml:space="preserve"> external research grants are highly desirable.</w:t>
      </w:r>
    </w:p>
    <w:p w14:paraId="2B656FA3" w14:textId="77777777" w:rsidR="00F2501A" w:rsidRPr="00454E63" w:rsidRDefault="00F2501A" w:rsidP="00454E63"/>
    <w:p w14:paraId="23197A58" w14:textId="6DB51769" w:rsidR="00F2501A" w:rsidRDefault="00F2501A" w:rsidP="00F2501A">
      <w:r w:rsidRPr="00454E63">
        <w:t>Tenure</w:t>
      </w:r>
      <w:r>
        <w:t>-</w:t>
      </w:r>
      <w:r w:rsidRPr="00454E63">
        <w:t xml:space="preserve">track faculty develop and teach courses related to their academic specialty and research interests, in addition to </w:t>
      </w:r>
      <w:r w:rsidR="00675C65">
        <w:t xml:space="preserve">required English major courses and </w:t>
      </w:r>
      <w:r w:rsidRPr="00454E63">
        <w:t xml:space="preserve">General Education courses as needed. Candidates will be expected to participate in the full range of faculty responsibilities, including high quality teaching, research, advising, student learning support, curriculum development, program assessment, student recruitment and retention, office hours, senior project supervision, internship opportunities, research experience for undergraduates, and service to the university and/or professional community. </w:t>
      </w:r>
    </w:p>
    <w:p w14:paraId="67836F46" w14:textId="77777777" w:rsidR="00454E63" w:rsidRPr="00454E63" w:rsidRDefault="00454E63" w:rsidP="00454E63"/>
    <w:p w14:paraId="3850BA01" w14:textId="379745AC" w:rsidR="00454E63" w:rsidRPr="00454E63" w:rsidRDefault="00454E63" w:rsidP="00454E63">
      <w:r w:rsidRPr="00454E63">
        <w:t>Teaching experience with non-native speakers in a foreign country is highly desirable. Teaching assignments and related responsibilities may include day, evening,</w:t>
      </w:r>
      <w:r w:rsidR="000B549F">
        <w:t xml:space="preserve"> </w:t>
      </w:r>
      <w:r w:rsidRPr="00454E63">
        <w:t xml:space="preserve">and online courses. Interest or experience in using advanced instructional technologies to improve the teaching/learning process is highly desirable. </w:t>
      </w:r>
    </w:p>
    <w:p w14:paraId="22ABBBCB" w14:textId="25A8F7A4" w:rsidR="00454E63" w:rsidRDefault="00454E63"/>
    <w:p w14:paraId="5E31080C" w14:textId="780BAC2C" w:rsidR="003B710F" w:rsidRDefault="003B710F">
      <w:r w:rsidRPr="003B710F">
        <w:t xml:space="preserve">All faculty positions are full-time assignments, effective for the start of the </w:t>
      </w:r>
      <w:r>
        <w:t>Fall</w:t>
      </w:r>
      <w:r w:rsidRPr="003B710F">
        <w:t xml:space="preserve"> 202</w:t>
      </w:r>
      <w:r w:rsidR="00675C65">
        <w:t>4</w:t>
      </w:r>
      <w:r w:rsidRPr="003B710F">
        <w:t xml:space="preserve"> semester. </w:t>
      </w:r>
      <w:r w:rsidR="00761356" w:rsidRPr="00761356">
        <w:t>These positions are full-time assignments appointed on a 3-year contract at the first instance.</w:t>
      </w:r>
      <w:bookmarkStart w:id="2" w:name="_GoBack"/>
      <w:bookmarkEnd w:id="2"/>
    </w:p>
    <w:p w14:paraId="4DA7DD74" w14:textId="2E34EEFE" w:rsidR="00767F5A" w:rsidRDefault="00767F5A"/>
    <w:p w14:paraId="2D66D7EE" w14:textId="0C08A91F" w:rsidR="00767F5A" w:rsidRPr="003B710F" w:rsidRDefault="00767F5A">
      <w:pPr>
        <w:rPr>
          <w:b/>
          <w:bCs/>
        </w:rPr>
      </w:pPr>
      <w:r w:rsidRPr="003B710F">
        <w:rPr>
          <w:b/>
          <w:bCs/>
        </w:rPr>
        <w:t>Qualifications:</w:t>
      </w:r>
    </w:p>
    <w:p w14:paraId="434CB173" w14:textId="7040628A" w:rsidR="00767F5A" w:rsidRDefault="00767F5A"/>
    <w:p w14:paraId="3E405A51" w14:textId="28BD675D" w:rsidR="003B710F" w:rsidRPr="003B710F" w:rsidRDefault="003B710F" w:rsidP="003B710F">
      <w:r w:rsidRPr="003B710F">
        <w:t xml:space="preserve">A Ph.D. in Linguistics is required; ABD can be considered with completion prior to the effective date of employment. </w:t>
      </w:r>
      <w:r w:rsidR="001E0621">
        <w:t>Successful candidates have strong publication records or show potential in p</w:t>
      </w:r>
      <w:r w:rsidR="000A29D3">
        <w:t>roducing</w:t>
      </w:r>
      <w:r w:rsidR="001E0621">
        <w:t xml:space="preserve"> high quality publications and scholarship. </w:t>
      </w:r>
      <w:r w:rsidRPr="003B710F">
        <w:t xml:space="preserve">A minimum of two years of teaching experience in a college or university setting is preferred. </w:t>
      </w:r>
      <w:r w:rsidR="0002227E">
        <w:t>Fluency in English is required</w:t>
      </w:r>
      <w:r w:rsidRPr="003B710F">
        <w:t>.</w:t>
      </w:r>
    </w:p>
    <w:p w14:paraId="45D5BBC7" w14:textId="77777777" w:rsidR="003B710F" w:rsidRPr="003B710F" w:rsidRDefault="003B710F" w:rsidP="003B710F"/>
    <w:p w14:paraId="27C9E46D" w14:textId="77777777" w:rsidR="00767F5A" w:rsidRPr="00767F5A" w:rsidRDefault="00767F5A" w:rsidP="00767F5A">
      <w:r w:rsidRPr="00767F5A">
        <w:rPr>
          <w:b/>
          <w:bCs/>
        </w:rPr>
        <w:t>Faculty positions at WKU offer:</w:t>
      </w:r>
    </w:p>
    <w:p w14:paraId="0BDC8843" w14:textId="77777777" w:rsidR="00767F5A" w:rsidRDefault="00767F5A" w:rsidP="00767F5A"/>
    <w:p w14:paraId="074CFECB" w14:textId="161756FA" w:rsidR="00767F5A" w:rsidRPr="00767F5A" w:rsidRDefault="00767F5A" w:rsidP="00767F5A">
      <w:r w:rsidRPr="00767F5A">
        <w:t xml:space="preserve">Annual salary is commensurate with qualifications and experience with the range from $70,000-$76,000 for Assistant Professors; $75,000-$80,000 for Associate Professors. Salary of extraordinary candidates shall be determined on a case-by-case basis. The University will provide start-up grants to support the tenure track candidates to start their research programs. 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r w:rsidR="00DE1E29">
        <w:t>T</w:t>
      </w:r>
      <w:r w:rsidRPr="00767F5A">
        <w:t xml:space="preserve">uition discount of private/international kindergarten, elementary, middle and high schools for children of faculty. A collegial environment. The opportunity to teach high </w:t>
      </w:r>
      <w:r w:rsidRPr="00767F5A">
        <w:lastRenderedPageBreak/>
        <w:t xml:space="preserve">quality students with more than </w:t>
      </w:r>
      <w:r w:rsidR="000A29D3">
        <w:t>7</w:t>
      </w:r>
      <w:r w:rsidRPr="00767F5A">
        <w:t>0% of WKU graduates being admitted to the graduate programs of highly ranked universities globally.  </w:t>
      </w:r>
    </w:p>
    <w:p w14:paraId="2FD77961" w14:textId="77777777" w:rsidR="00767F5A" w:rsidRPr="00767F5A" w:rsidRDefault="00767F5A" w:rsidP="00767F5A"/>
    <w:p w14:paraId="56B5D917" w14:textId="64E21B95" w:rsidR="00767F5A" w:rsidRPr="007341C9" w:rsidRDefault="00767F5A">
      <w:pPr>
        <w:rPr>
          <w:b/>
          <w:bCs/>
        </w:rPr>
      </w:pPr>
      <w:r w:rsidRPr="007341C9">
        <w:rPr>
          <w:b/>
          <w:bCs/>
        </w:rPr>
        <w:t>Application Information:</w:t>
      </w:r>
    </w:p>
    <w:p w14:paraId="5149104C" w14:textId="2B972A82" w:rsidR="00767F5A" w:rsidRDefault="00767F5A"/>
    <w:p w14:paraId="5AB93FE9" w14:textId="77777777" w:rsidR="003B710F" w:rsidRPr="003B710F" w:rsidRDefault="003B710F" w:rsidP="003B710F">
      <w:r w:rsidRPr="003B710F">
        <w:t xml:space="preserve">Review of applications will begin immediately and continue until positions are filled. Candidates should send cover letter, CV, statement of teaching philosophy, a research statement describing research interests, past accomplishments in research, and future research plans, unofficial transcripts, and the email contact information of three professional references. Please send all materials to Search Committee Chairperson at </w:t>
      </w:r>
      <w:r w:rsidRPr="00AF5E6F">
        <w:rPr>
          <w:b/>
        </w:rPr>
        <w:t>wkuenglish@wku.edu.cn</w:t>
      </w:r>
      <w:r w:rsidRPr="003B710F">
        <w:t>. Three current letters of recommendation are required before advancement. Official transcripts for all degrees are required before appointment.</w:t>
      </w:r>
    </w:p>
    <w:p w14:paraId="61469544" w14:textId="77777777" w:rsidR="00767F5A" w:rsidRDefault="00767F5A"/>
    <w:p w14:paraId="63CE8A3C" w14:textId="6217B065" w:rsidR="00767F5A" w:rsidRPr="001A319E" w:rsidRDefault="00767F5A">
      <w:pPr>
        <w:rPr>
          <w:b/>
          <w:bCs/>
        </w:rPr>
      </w:pPr>
      <w:r w:rsidRPr="001A319E">
        <w:rPr>
          <w:b/>
          <w:bCs/>
        </w:rPr>
        <w:t xml:space="preserve">Background Screening: </w:t>
      </w:r>
    </w:p>
    <w:p w14:paraId="41D6FA8B" w14:textId="6F5676E4" w:rsidR="00767F5A" w:rsidRDefault="00767F5A"/>
    <w:p w14:paraId="2CEC2227" w14:textId="356238D0" w:rsidR="00767F5A" w:rsidRPr="00767F5A" w:rsidRDefault="00767F5A" w:rsidP="00767F5A">
      <w:r w:rsidRPr="00767F5A">
        <w:t xml:space="preserve">Wenzhou-Kean University conducts background screenings on all job candidates upon acceptance of a contingent offer and may use a </w:t>
      </w:r>
      <w:r w:rsidR="001A319E" w:rsidRPr="00767F5A">
        <w:t>third-party</w:t>
      </w:r>
      <w:r w:rsidRPr="00767F5A">
        <w:t xml:space="preserve"> administrator to conduct background Screenings.</w:t>
      </w:r>
    </w:p>
    <w:p w14:paraId="631C0535" w14:textId="77777777" w:rsidR="00767F5A" w:rsidRDefault="00767F5A"/>
    <w:sectPr w:rsidR="00767F5A" w:rsidSect="002A6BBA">
      <w:pgSz w:w="12240" w:h="15840"/>
      <w:pgMar w:top="1440" w:right="1440" w:bottom="1440" w:left="1440" w:header="720" w:footer="720" w:gutter="0"/>
      <w:cols w:space="720"/>
      <w:docGrid w:linePitch="40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66F45" w14:textId="77777777" w:rsidR="00FF12A0" w:rsidRDefault="00FF12A0" w:rsidP="00E77F57">
      <w:r>
        <w:separator/>
      </w:r>
    </w:p>
  </w:endnote>
  <w:endnote w:type="continuationSeparator" w:id="0">
    <w:p w14:paraId="6E434D06" w14:textId="77777777" w:rsidR="00FF12A0" w:rsidRDefault="00FF12A0" w:rsidP="00E77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Roboto">
    <w:altName w:val="Arial"/>
    <w:charset w:val="00"/>
    <w:family w:val="auto"/>
    <w:pitch w:val="variable"/>
    <w:sig w:usb0="E0000AFF" w:usb1="5000217F" w:usb2="0000002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E8F7FE" w14:textId="77777777" w:rsidR="00FF12A0" w:rsidRDefault="00FF12A0" w:rsidP="00E77F57">
      <w:r>
        <w:separator/>
      </w:r>
    </w:p>
  </w:footnote>
  <w:footnote w:type="continuationSeparator" w:id="0">
    <w:p w14:paraId="39B0B9C9" w14:textId="77777777" w:rsidR="00FF12A0" w:rsidRDefault="00FF12A0" w:rsidP="00E77F5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C40236"/>
    <w:multiLevelType w:val="hybridMultilevel"/>
    <w:tmpl w:val="F91C6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drawingGridHorizontalSpacing w:val="12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C2NDE1MDKxMDQxMTNS0lEKTi0uzszPAykwrAUAyDwmliwAAAA="/>
  </w:docVars>
  <w:rsids>
    <w:rsidRoot w:val="00767F5A"/>
    <w:rsid w:val="0002227E"/>
    <w:rsid w:val="00070868"/>
    <w:rsid w:val="000A29D3"/>
    <w:rsid w:val="000B549F"/>
    <w:rsid w:val="000F151D"/>
    <w:rsid w:val="000F6430"/>
    <w:rsid w:val="0013193F"/>
    <w:rsid w:val="001A319E"/>
    <w:rsid w:val="001B0E31"/>
    <w:rsid w:val="001B4DD0"/>
    <w:rsid w:val="001C6BF4"/>
    <w:rsid w:val="001D3C6D"/>
    <w:rsid w:val="001E0621"/>
    <w:rsid w:val="001E4A11"/>
    <w:rsid w:val="00241455"/>
    <w:rsid w:val="0028107A"/>
    <w:rsid w:val="002A4C08"/>
    <w:rsid w:val="002A6BBA"/>
    <w:rsid w:val="002F7AF2"/>
    <w:rsid w:val="00335A8B"/>
    <w:rsid w:val="00367F9C"/>
    <w:rsid w:val="00374AC4"/>
    <w:rsid w:val="003879B3"/>
    <w:rsid w:val="003B6954"/>
    <w:rsid w:val="003B710F"/>
    <w:rsid w:val="00407426"/>
    <w:rsid w:val="00441BFE"/>
    <w:rsid w:val="00454E63"/>
    <w:rsid w:val="004E61FE"/>
    <w:rsid w:val="005007AB"/>
    <w:rsid w:val="00517EBE"/>
    <w:rsid w:val="005C4962"/>
    <w:rsid w:val="005D6450"/>
    <w:rsid w:val="005E0AE0"/>
    <w:rsid w:val="005F164F"/>
    <w:rsid w:val="006279CD"/>
    <w:rsid w:val="00634E96"/>
    <w:rsid w:val="00675C65"/>
    <w:rsid w:val="007341C9"/>
    <w:rsid w:val="00735713"/>
    <w:rsid w:val="00741B99"/>
    <w:rsid w:val="00761356"/>
    <w:rsid w:val="00766C39"/>
    <w:rsid w:val="00767F5A"/>
    <w:rsid w:val="008218F0"/>
    <w:rsid w:val="009522AE"/>
    <w:rsid w:val="009B5620"/>
    <w:rsid w:val="00A573E5"/>
    <w:rsid w:val="00AF5E6F"/>
    <w:rsid w:val="00B345AE"/>
    <w:rsid w:val="00B827F6"/>
    <w:rsid w:val="00BA65DA"/>
    <w:rsid w:val="00BD4545"/>
    <w:rsid w:val="00CB3A9B"/>
    <w:rsid w:val="00CD33D0"/>
    <w:rsid w:val="00CD6E8A"/>
    <w:rsid w:val="00D154B2"/>
    <w:rsid w:val="00D35B26"/>
    <w:rsid w:val="00D74DC2"/>
    <w:rsid w:val="00D81EEC"/>
    <w:rsid w:val="00DB3443"/>
    <w:rsid w:val="00DC1582"/>
    <w:rsid w:val="00DE1E29"/>
    <w:rsid w:val="00E277EA"/>
    <w:rsid w:val="00E317C6"/>
    <w:rsid w:val="00E77F57"/>
    <w:rsid w:val="00F104BA"/>
    <w:rsid w:val="00F2501A"/>
    <w:rsid w:val="00F35D11"/>
    <w:rsid w:val="00FE70CC"/>
    <w:rsid w:val="00FF12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704285"/>
  <w14:defaultImageDpi w14:val="32767"/>
  <w15:chartTrackingRefBased/>
  <w15:docId w15:val="{FF56D486-EDC0-454B-B3B6-17946F370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522AE"/>
    <w:pPr>
      <w:ind w:left="720"/>
      <w:contextualSpacing/>
    </w:pPr>
  </w:style>
  <w:style w:type="paragraph" w:styleId="a4">
    <w:name w:val="header"/>
    <w:basedOn w:val="a"/>
    <w:link w:val="a5"/>
    <w:uiPriority w:val="99"/>
    <w:unhideWhenUsed/>
    <w:rsid w:val="00E77F57"/>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E77F57"/>
    <w:rPr>
      <w:sz w:val="18"/>
      <w:szCs w:val="18"/>
    </w:rPr>
  </w:style>
  <w:style w:type="paragraph" w:styleId="a6">
    <w:name w:val="footer"/>
    <w:basedOn w:val="a"/>
    <w:link w:val="a7"/>
    <w:uiPriority w:val="99"/>
    <w:unhideWhenUsed/>
    <w:rsid w:val="00E77F57"/>
    <w:pPr>
      <w:tabs>
        <w:tab w:val="center" w:pos="4153"/>
        <w:tab w:val="right" w:pos="8306"/>
      </w:tabs>
      <w:snapToGrid w:val="0"/>
    </w:pPr>
    <w:rPr>
      <w:sz w:val="18"/>
      <w:szCs w:val="18"/>
    </w:rPr>
  </w:style>
  <w:style w:type="character" w:customStyle="1" w:styleId="a7">
    <w:name w:val="页脚 字符"/>
    <w:basedOn w:val="a0"/>
    <w:link w:val="a6"/>
    <w:uiPriority w:val="99"/>
    <w:rsid w:val="00E77F5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739854">
      <w:bodyDiv w:val="1"/>
      <w:marLeft w:val="0"/>
      <w:marRight w:val="0"/>
      <w:marTop w:val="0"/>
      <w:marBottom w:val="0"/>
      <w:divBdr>
        <w:top w:val="none" w:sz="0" w:space="0" w:color="auto"/>
        <w:left w:val="none" w:sz="0" w:space="0" w:color="auto"/>
        <w:bottom w:val="none" w:sz="0" w:space="0" w:color="auto"/>
        <w:right w:val="none" w:sz="0" w:space="0" w:color="auto"/>
      </w:divBdr>
    </w:div>
    <w:div w:id="798767242">
      <w:bodyDiv w:val="1"/>
      <w:marLeft w:val="0"/>
      <w:marRight w:val="0"/>
      <w:marTop w:val="0"/>
      <w:marBottom w:val="0"/>
      <w:divBdr>
        <w:top w:val="none" w:sz="0" w:space="0" w:color="auto"/>
        <w:left w:val="none" w:sz="0" w:space="0" w:color="auto"/>
        <w:bottom w:val="none" w:sz="0" w:space="0" w:color="auto"/>
        <w:right w:val="none" w:sz="0" w:space="0" w:color="auto"/>
      </w:divBdr>
    </w:div>
    <w:div w:id="1264608731">
      <w:bodyDiv w:val="1"/>
      <w:marLeft w:val="0"/>
      <w:marRight w:val="0"/>
      <w:marTop w:val="0"/>
      <w:marBottom w:val="0"/>
      <w:divBdr>
        <w:top w:val="none" w:sz="0" w:space="0" w:color="auto"/>
        <w:left w:val="none" w:sz="0" w:space="0" w:color="auto"/>
        <w:bottom w:val="none" w:sz="0" w:space="0" w:color="auto"/>
        <w:right w:val="none" w:sz="0" w:space="0" w:color="auto"/>
      </w:divBdr>
    </w:div>
    <w:div w:id="1445684431">
      <w:bodyDiv w:val="1"/>
      <w:marLeft w:val="0"/>
      <w:marRight w:val="0"/>
      <w:marTop w:val="0"/>
      <w:marBottom w:val="0"/>
      <w:divBdr>
        <w:top w:val="none" w:sz="0" w:space="0" w:color="auto"/>
        <w:left w:val="none" w:sz="0" w:space="0" w:color="auto"/>
        <w:bottom w:val="none" w:sz="0" w:space="0" w:color="auto"/>
        <w:right w:val="none" w:sz="0" w:space="0" w:color="auto"/>
      </w:divBdr>
    </w:div>
    <w:div w:id="1478453550">
      <w:bodyDiv w:val="1"/>
      <w:marLeft w:val="0"/>
      <w:marRight w:val="0"/>
      <w:marTop w:val="0"/>
      <w:marBottom w:val="0"/>
      <w:divBdr>
        <w:top w:val="none" w:sz="0" w:space="0" w:color="auto"/>
        <w:left w:val="none" w:sz="0" w:space="0" w:color="auto"/>
        <w:bottom w:val="none" w:sz="0" w:space="0" w:color="auto"/>
        <w:right w:val="none" w:sz="0" w:space="0" w:color="auto"/>
      </w:divBdr>
    </w:div>
    <w:div w:id="1749228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BE8B4-1F91-4A41-92E2-10FE8ED71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957</Words>
  <Characters>6107</Characters>
  <Application>Microsoft Office Word</Application>
  <DocSecurity>0</DocSecurity>
  <Lines>109</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gsette</dc:creator>
  <cp:keywords/>
  <dc:description/>
  <cp:lastModifiedBy>Shi Yiling</cp:lastModifiedBy>
  <cp:revision>19</cp:revision>
  <dcterms:created xsi:type="dcterms:W3CDTF">2023-09-05T14:02:00Z</dcterms:created>
  <dcterms:modified xsi:type="dcterms:W3CDTF">2024-03-12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cbb5293a67167ea0681906d14b0eafe72db77f2af22b88587bbde8a6f4dd5d</vt:lpwstr>
  </property>
</Properties>
</file>